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6550B7" w14:textId="3864D487" w:rsidR="00E73F97" w:rsidRPr="00B4726A" w:rsidRDefault="00C72FA7" w:rsidP="00CC685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72FA7">
        <w:rPr>
          <w:rFonts w:ascii="Times New Roman" w:eastAsia="Times New Roman" w:hAnsi="Times New Roman" w:cs="Times New Roman" w:hint="eastAsia"/>
          <w:sz w:val="24"/>
          <w:szCs w:val="24"/>
        </w:rPr>
        <w:t>(T6)</w:t>
      </w:r>
      <w:r w:rsidRPr="00C72FA7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C72FA7">
        <w:rPr>
          <w:rFonts w:ascii="Times New Roman" w:eastAsia="Times New Roman" w:hAnsi="Times New Roman" w:cs="Times New Roman" w:hint="eastAsia"/>
          <w:sz w:val="24"/>
          <w:szCs w:val="24"/>
        </w:rPr>
        <w:t>LinqToObject</w:t>
      </w:r>
      <w:proofErr w:type="spellEnd"/>
      <w:r w:rsidRPr="00C72FA7">
        <w:rPr>
          <w:rFonts w:ascii="新細明體" w:eastAsia="新細明體" w:hAnsi="新細明體" w:cs="新細明體" w:hint="eastAsia"/>
          <w:sz w:val="24"/>
          <w:szCs w:val="24"/>
        </w:rPr>
        <w:t>的</w:t>
      </w:r>
      <w:proofErr w:type="spellStart"/>
      <w:r w:rsidRPr="00C72FA7">
        <w:rPr>
          <w:rFonts w:ascii="Times New Roman" w:eastAsia="Times New Roman" w:hAnsi="Times New Roman" w:cs="Times New Roman" w:hint="eastAsia"/>
          <w:sz w:val="24"/>
          <w:szCs w:val="24"/>
        </w:rPr>
        <w:t>OrderBy</w:t>
      </w:r>
      <w:proofErr w:type="spellEnd"/>
      <w:r w:rsidRPr="00C72FA7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C72FA7">
        <w:rPr>
          <w:rFonts w:ascii="Times New Roman" w:eastAsia="Times New Roman" w:hAnsi="Times New Roman" w:cs="Times New Roman" w:hint="eastAsia"/>
          <w:sz w:val="24"/>
          <w:szCs w:val="24"/>
        </w:rPr>
        <w:t>ThenBy</w:t>
      </w:r>
      <w:proofErr w:type="spellEnd"/>
      <w:r w:rsidRPr="00C72FA7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C72FA7">
        <w:rPr>
          <w:rFonts w:ascii="Times New Roman" w:eastAsia="Times New Roman" w:hAnsi="Times New Roman" w:cs="Times New Roman" w:hint="eastAsia"/>
          <w:sz w:val="24"/>
          <w:szCs w:val="24"/>
        </w:rPr>
        <w:t>Reverse</w:t>
      </w:r>
      <w:r w:rsidR="00E73F97">
        <w:rPr>
          <w:rFonts w:ascii="新細明體" w:eastAsia="新細明體" w:hAnsi="新細明體" w:cs="新細明體"/>
          <w:sz w:val="24"/>
          <w:szCs w:val="24"/>
        </w:rPr>
        <w:br/>
      </w:r>
      <w:proofErr w:type="spellStart"/>
      <w:r w:rsidR="00E73F97" w:rsidRPr="00BF1C8A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E73F97" w:rsidRPr="00BF1C8A">
        <w:rPr>
          <w:rFonts w:ascii="Times New Roman" w:eastAsia="Times New Roman" w:hAnsi="Times New Roman" w:cs="Times New Roman"/>
          <w:sz w:val="24"/>
          <w:szCs w:val="24"/>
        </w:rPr>
        <w:t>: 5ba9a6fe-7475-4b0c-8b99-bbcf7f5e2e1c</w:t>
      </w:r>
      <w:r w:rsidR="00E73F97">
        <w:rPr>
          <w:rFonts w:ascii="Times New Roman" w:eastAsia="Times New Roman" w:hAnsi="Times New Roman" w:cs="Times New Roman"/>
          <w:sz w:val="24"/>
          <w:szCs w:val="24"/>
        </w:rPr>
        <w:br/>
      </w:r>
      <w:r w:rsidR="00E73F97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E73F97">
        <w:rPr>
          <w:rFonts w:ascii="Times New Roman" w:eastAsia="Times New Roman" w:hAnsi="Times New Roman" w:cs="Times New Roman"/>
          <w:sz w:val="24"/>
          <w:szCs w:val="24"/>
        </w:rPr>
        <w:br/>
      </w:r>
      <w:r w:rsidR="00676304" w:rsidRPr="00676304">
        <w:rPr>
          <w:rFonts w:ascii="Times New Roman" w:eastAsia="Times New Roman" w:hAnsi="Times New Roman" w:cs="Times New Roman" w:hint="eastAsia"/>
          <w:sz w:val="24"/>
          <w:szCs w:val="24"/>
        </w:rPr>
        <w:t>(T6)</w:t>
      </w:r>
      <w:r w:rsidR="00676304" w:rsidRPr="00676304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="00676304" w:rsidRPr="00676304">
        <w:rPr>
          <w:rFonts w:ascii="Times New Roman" w:eastAsia="Times New Roman" w:hAnsi="Times New Roman" w:cs="Times New Roman" w:hint="eastAsia"/>
          <w:sz w:val="24"/>
          <w:szCs w:val="24"/>
        </w:rPr>
        <w:t>LinqToObject</w:t>
      </w:r>
      <w:proofErr w:type="spellEnd"/>
      <w:r w:rsidR="00676304" w:rsidRPr="00676304">
        <w:rPr>
          <w:rFonts w:ascii="新細明體" w:eastAsia="新細明體" w:hAnsi="新細明體" w:cs="新細明體" w:hint="eastAsia"/>
          <w:sz w:val="24"/>
          <w:szCs w:val="24"/>
        </w:rPr>
        <w:t>的</w:t>
      </w:r>
      <w:proofErr w:type="spellStart"/>
      <w:r w:rsidR="00676304" w:rsidRPr="00676304">
        <w:rPr>
          <w:rFonts w:ascii="Times New Roman" w:eastAsia="Times New Roman" w:hAnsi="Times New Roman" w:cs="Times New Roman" w:hint="eastAsia"/>
          <w:sz w:val="24"/>
          <w:szCs w:val="24"/>
        </w:rPr>
        <w:t>OrderBy</w:t>
      </w:r>
      <w:proofErr w:type="spellEnd"/>
      <w:r w:rsidR="00676304" w:rsidRPr="00676304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="00676304" w:rsidRPr="00676304">
        <w:rPr>
          <w:rFonts w:ascii="Times New Roman" w:eastAsia="Times New Roman" w:hAnsi="Times New Roman" w:cs="Times New Roman" w:hint="eastAsia"/>
          <w:sz w:val="24"/>
          <w:szCs w:val="24"/>
        </w:rPr>
        <w:t>ThenBy</w:t>
      </w:r>
      <w:proofErr w:type="spellEnd"/>
      <w:r w:rsidR="00676304" w:rsidRPr="00676304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676304" w:rsidRPr="00676304">
        <w:rPr>
          <w:rFonts w:ascii="Times New Roman" w:eastAsia="Times New Roman" w:hAnsi="Times New Roman" w:cs="Times New Roman" w:hint="eastAsia"/>
          <w:sz w:val="24"/>
          <w:szCs w:val="24"/>
        </w:rPr>
        <w:t>Reverse</w:t>
      </w:r>
      <w:r w:rsidR="00E73F97">
        <w:rPr>
          <w:rFonts w:ascii="新細明體" w:eastAsia="新細明體" w:hAnsi="新細明體" w:cs="新細明體"/>
          <w:sz w:val="24"/>
          <w:szCs w:val="24"/>
        </w:rPr>
        <w:br/>
      </w:r>
      <w:r w:rsidR="00E73F97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E73F97">
        <w:rPr>
          <w:rFonts w:ascii="Times New Roman" w:eastAsia="Times New Roman" w:hAnsi="Times New Roman" w:cs="Times New Roman"/>
          <w:sz w:val="24"/>
          <w:szCs w:val="24"/>
        </w:rPr>
        <w:br/>
      </w:r>
      <w:r w:rsidR="00E73F97" w:rsidRPr="00B4726A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38D654D2" w14:textId="77777777" w:rsidR="00E73F97" w:rsidRPr="00B4726A" w:rsidRDefault="00E73F97" w:rsidP="00CC685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26A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1180DC0D" w14:textId="77777777" w:rsidR="00E73F97" w:rsidRPr="00B4726A" w:rsidRDefault="00E73F97" w:rsidP="00CC685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26A">
        <w:rPr>
          <w:rFonts w:ascii="Times New Roman" w:eastAsia="Times New Roman" w:hAnsi="Times New Roman" w:cs="Times New Roman"/>
          <w:sz w:val="24"/>
          <w:szCs w:val="24"/>
        </w:rPr>
        <w:t>1. New Project</w:t>
      </w:r>
    </w:p>
    <w:p w14:paraId="17869772" w14:textId="77777777" w:rsidR="00E73F97" w:rsidRPr="00B4726A" w:rsidRDefault="00E73F97" w:rsidP="00CC685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26A">
        <w:rPr>
          <w:rFonts w:ascii="Times New Roman" w:eastAsia="Times New Roman" w:hAnsi="Times New Roman" w:cs="Times New Roman"/>
          <w:sz w:val="24"/>
          <w:szCs w:val="24"/>
        </w:rPr>
        <w:t xml:space="preserve">1.1. Create New </w:t>
      </w:r>
      <w:proofErr w:type="gramStart"/>
      <w:r w:rsidRPr="00B4726A">
        <w:rPr>
          <w:rFonts w:ascii="Times New Roman" w:eastAsia="Times New Roman" w:hAnsi="Times New Roman" w:cs="Times New Roman"/>
          <w:sz w:val="24"/>
          <w:szCs w:val="24"/>
        </w:rPr>
        <w:t>Project :</w:t>
      </w:r>
      <w:proofErr w:type="gramEnd"/>
      <w:r w:rsidRPr="00B4726A">
        <w:rPr>
          <w:rFonts w:ascii="Times New Roman" w:eastAsia="Times New Roman" w:hAnsi="Times New Roman" w:cs="Times New Roman"/>
          <w:sz w:val="24"/>
          <w:szCs w:val="24"/>
        </w:rPr>
        <w:t xml:space="preserve"> Sample</w:t>
      </w:r>
    </w:p>
    <w:p w14:paraId="216CB726" w14:textId="77777777" w:rsidR="00E73F97" w:rsidRPr="00B4726A" w:rsidRDefault="00E73F97" w:rsidP="00CC685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4726A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7B2F9546" w14:textId="675AD349" w:rsidR="00DB1AD6" w:rsidRDefault="00E73F97" w:rsidP="00CC6857">
      <w:pPr>
        <w:spacing w:after="0"/>
      </w:pPr>
      <w:r w:rsidRPr="00B4726A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proofErr w:type="gramStart"/>
      <w:r w:rsidRPr="00B4726A">
        <w:rPr>
          <w:rFonts w:ascii="Times New Roman" w:eastAsia="Times New Roman" w:hAnsi="Times New Roman" w:cs="Times New Roman"/>
          <w:sz w:val="24"/>
          <w:szCs w:val="24"/>
        </w:rPr>
        <w:t>Sample :</w:t>
      </w:r>
      <w:proofErr w:type="gramEnd"/>
      <w:r w:rsidRPr="00B4726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4726A">
        <w:rPr>
          <w:rFonts w:ascii="Times New Roman" w:eastAsia="Times New Roman" w:hAnsi="Times New Roman" w:cs="Times New Roman"/>
          <w:sz w:val="24"/>
          <w:szCs w:val="24"/>
        </w:rPr>
        <w:t>Program.c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  <w:r>
        <w:br/>
      </w:r>
    </w:p>
    <w:p w14:paraId="6B7EA6DF" w14:textId="77777777" w:rsidR="00DB1AD6" w:rsidRDefault="00DB1AD6" w:rsidP="00CC6857">
      <w:pPr>
        <w:spacing w:after="0"/>
      </w:pPr>
      <w:r>
        <w:rPr>
          <w:sz w:val="48"/>
          <w:szCs w:val="48"/>
        </w:rPr>
        <w:t>0. Summary</w:t>
      </w:r>
    </w:p>
    <w:p w14:paraId="74D4B05F" w14:textId="77777777" w:rsidR="00DB1AD6" w:rsidRDefault="00DB1AD6" w:rsidP="00CC6857">
      <w:pPr>
        <w:spacing w:after="0"/>
      </w:pPr>
    </w:p>
    <w:p w14:paraId="1E7F13FD" w14:textId="77777777" w:rsidR="00DB1AD6" w:rsidRDefault="00DB1AD6" w:rsidP="00CC6857">
      <w:pPr>
        <w:spacing w:after="0"/>
      </w:pPr>
    </w:p>
    <w:p w14:paraId="0C2EA4E9" w14:textId="77777777" w:rsidR="00DB1AD6" w:rsidRDefault="00DB1AD6" w:rsidP="00CC6857">
      <w:pPr>
        <w:spacing w:after="0"/>
      </w:pPr>
      <w:r>
        <w:t xml:space="preserve">What to </w:t>
      </w:r>
      <w:proofErr w:type="gramStart"/>
      <w:r>
        <w:t>learn :</w:t>
      </w:r>
      <w:proofErr w:type="gramEnd"/>
    </w:p>
    <w:p w14:paraId="74792382" w14:textId="77777777" w:rsidR="00DB1AD6" w:rsidRDefault="00DB1AD6" w:rsidP="00CC6857">
      <w:pPr>
        <w:spacing w:after="0"/>
      </w:pPr>
      <w:proofErr w:type="spellStart"/>
      <w:r>
        <w:t>OrderBy</w:t>
      </w:r>
      <w:proofErr w:type="spellEnd"/>
    </w:p>
    <w:p w14:paraId="66541A26" w14:textId="77777777" w:rsidR="00DB1AD6" w:rsidRDefault="00DB1AD6" w:rsidP="00CC6857">
      <w:pPr>
        <w:spacing w:after="0"/>
      </w:pPr>
      <w:proofErr w:type="spellStart"/>
      <w:r>
        <w:t>OrderByDescending</w:t>
      </w:r>
      <w:proofErr w:type="spellEnd"/>
    </w:p>
    <w:p w14:paraId="437C219C" w14:textId="77777777" w:rsidR="00DB1AD6" w:rsidRDefault="00DB1AD6" w:rsidP="00CC6857">
      <w:pPr>
        <w:spacing w:after="0"/>
      </w:pPr>
      <w:proofErr w:type="spellStart"/>
      <w:r>
        <w:t>ThenBy</w:t>
      </w:r>
      <w:proofErr w:type="spellEnd"/>
    </w:p>
    <w:p w14:paraId="0C22368A" w14:textId="77777777" w:rsidR="00DB1AD6" w:rsidRDefault="00DB1AD6" w:rsidP="00CC6857">
      <w:pPr>
        <w:spacing w:after="0"/>
      </w:pPr>
      <w:proofErr w:type="spellStart"/>
      <w:r>
        <w:t>ThenByDescending</w:t>
      </w:r>
      <w:proofErr w:type="spellEnd"/>
    </w:p>
    <w:p w14:paraId="17930FF2" w14:textId="77777777" w:rsidR="00DB1AD6" w:rsidRDefault="00DB1AD6" w:rsidP="00CC6857">
      <w:pPr>
        <w:spacing w:after="0"/>
      </w:pPr>
      <w:r>
        <w:t>Reverse</w:t>
      </w:r>
    </w:p>
    <w:p w14:paraId="7FD77926" w14:textId="77777777" w:rsidR="00DB1AD6" w:rsidRDefault="00DB1AD6" w:rsidP="00CC6857">
      <w:pPr>
        <w:spacing w:after="0"/>
      </w:pPr>
    </w:p>
    <w:p w14:paraId="084F9687" w14:textId="77777777" w:rsidR="00DB1AD6" w:rsidRDefault="00DB1AD6" w:rsidP="00CC6857">
      <w:pPr>
        <w:spacing w:after="0"/>
      </w:pPr>
    </w:p>
    <w:p w14:paraId="704E65EC" w14:textId="77777777" w:rsidR="00DB1AD6" w:rsidRDefault="00DB1AD6" w:rsidP="00CC6857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1. New Project</w:t>
      </w:r>
    </w:p>
    <w:p w14:paraId="0AA9075F" w14:textId="77777777" w:rsidR="00DB1AD6" w:rsidRDefault="00DB1AD6" w:rsidP="00CC6857">
      <w:pPr>
        <w:spacing w:after="0"/>
        <w:rPr>
          <w:sz w:val="27"/>
          <w:szCs w:val="27"/>
        </w:rPr>
      </w:pPr>
    </w:p>
    <w:p w14:paraId="118C8C13" w14:textId="77777777" w:rsidR="00DB1AD6" w:rsidRDefault="00DB1AD6" w:rsidP="00CC6857">
      <w:pPr>
        <w:spacing w:after="0"/>
        <w:rPr>
          <w:sz w:val="18"/>
          <w:szCs w:val="18"/>
        </w:rPr>
      </w:pPr>
      <w:r>
        <w:rPr>
          <w:rFonts w:ascii="Tahoma" w:hAnsi="Tahoma" w:cs="Tahoma"/>
          <w:color w:val="000000"/>
          <w:sz w:val="36"/>
          <w:szCs w:val="36"/>
        </w:rPr>
        <w:t xml:space="preserve">1.1. Create New </w:t>
      </w:r>
      <w:proofErr w:type="gramStart"/>
      <w:r>
        <w:rPr>
          <w:rFonts w:ascii="Tahoma" w:hAnsi="Tahoma" w:cs="Tahoma"/>
          <w:color w:val="000000"/>
          <w:sz w:val="36"/>
          <w:szCs w:val="36"/>
        </w:rPr>
        <w:t>Project :</w:t>
      </w:r>
      <w:proofErr w:type="gramEnd"/>
      <w:r>
        <w:rPr>
          <w:rFonts w:ascii="Tahoma" w:hAnsi="Tahoma" w:cs="Tahoma"/>
          <w:color w:val="000000"/>
          <w:sz w:val="36"/>
          <w:szCs w:val="36"/>
        </w:rPr>
        <w:t> Sample</w:t>
      </w:r>
    </w:p>
    <w:p w14:paraId="57E67018" w14:textId="77777777" w:rsidR="00DB1AD6" w:rsidRDefault="00DB1AD6" w:rsidP="00CC6857">
      <w:pPr>
        <w:spacing w:after="0"/>
        <w:rPr>
          <w:sz w:val="27"/>
          <w:szCs w:val="27"/>
        </w:rPr>
      </w:pPr>
    </w:p>
    <w:p w14:paraId="3E673597" w14:textId="77777777" w:rsidR="00DB1AD6" w:rsidRDefault="00DB1AD6" w:rsidP="00CC685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187FB8C6" w14:textId="77777777" w:rsidR="00DB1AD6" w:rsidRDefault="00DB1AD6" w:rsidP="00CC685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&gt; 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Console</w:t>
      </w:r>
      <w:proofErr w:type="gramEnd"/>
      <w:r>
        <w:rPr>
          <w:rFonts w:ascii="Tahoma" w:hAnsi="Tahoma" w:cs="Tahoma"/>
          <w:b/>
          <w:bCs/>
          <w:color w:val="000000"/>
          <w:sz w:val="18"/>
          <w:szCs w:val="18"/>
        </w:rPr>
        <w:t xml:space="preserve"> Ap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(.Net Framework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76E05260" w14:textId="77777777" w:rsidR="00DB1AD6" w:rsidRDefault="00DB1AD6" w:rsidP="00CC685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Sample</w:t>
      </w:r>
    </w:p>
    <w:p w14:paraId="16C533E6" w14:textId="77777777" w:rsidR="00DB1AD6" w:rsidRDefault="00DB1AD6" w:rsidP="00CC6857">
      <w:pPr>
        <w:spacing w:after="0"/>
        <w:rPr>
          <w:sz w:val="27"/>
          <w:szCs w:val="27"/>
        </w:rPr>
      </w:pPr>
    </w:p>
    <w:p w14:paraId="2664BE52" w14:textId="3011AF8A" w:rsidR="00DB1AD6" w:rsidRDefault="00DB1AD6" w:rsidP="00CC6857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449FD01C" wp14:editId="405FA38A">
            <wp:extent cx="4290060" cy="2628900"/>
            <wp:effectExtent l="0" t="0" r="0" b="0"/>
            <wp:docPr id="11" name="Picture 11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E6195F" w14:textId="77777777" w:rsidR="00DB1AD6" w:rsidRDefault="00DB1AD6" w:rsidP="00CC6857">
      <w:pPr>
        <w:spacing w:after="0"/>
      </w:pPr>
    </w:p>
    <w:p w14:paraId="73681339" w14:textId="77777777" w:rsidR="00DB1AD6" w:rsidRDefault="00DB1AD6" w:rsidP="00CC6857">
      <w:pPr>
        <w:spacing w:after="0"/>
      </w:pPr>
    </w:p>
    <w:p w14:paraId="7AB65702" w14:textId="26FDA153" w:rsidR="00DB1AD6" w:rsidRDefault="00DB1AD6" w:rsidP="00CC6857">
      <w:pPr>
        <w:spacing w:after="0"/>
      </w:pPr>
      <w:r>
        <w:rPr>
          <w:noProof/>
        </w:rPr>
        <w:drawing>
          <wp:inline distT="0" distB="0" distL="0" distR="0" wp14:anchorId="41FF9AE3" wp14:editId="6B654464">
            <wp:extent cx="5274310" cy="2794000"/>
            <wp:effectExtent l="0" t="0" r="2540" b="6350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34EED3" w14:textId="77777777" w:rsidR="00DB1AD6" w:rsidRDefault="00DB1AD6" w:rsidP="00CC6857">
      <w:pPr>
        <w:spacing w:after="0"/>
      </w:pPr>
    </w:p>
    <w:p w14:paraId="49BADB4F" w14:textId="77777777" w:rsidR="00DB1AD6" w:rsidRDefault="00DB1AD6" w:rsidP="00CC6857">
      <w:pPr>
        <w:spacing w:after="0"/>
      </w:pPr>
    </w:p>
    <w:p w14:paraId="207C4A8E" w14:textId="17B78CDF" w:rsidR="00DB1AD6" w:rsidRDefault="00DB1AD6" w:rsidP="00CC6857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05E5D2B5" wp14:editId="57CE12E4">
            <wp:extent cx="5274310" cy="3329305"/>
            <wp:effectExtent l="0" t="0" r="254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2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44EFCB" w14:textId="77777777" w:rsidR="00DB1AD6" w:rsidRDefault="00DB1AD6" w:rsidP="00CC6857">
      <w:pPr>
        <w:spacing w:after="0"/>
        <w:rPr>
          <w:sz w:val="24"/>
          <w:szCs w:val="24"/>
        </w:rPr>
      </w:pPr>
    </w:p>
    <w:p w14:paraId="7EB02026" w14:textId="77777777" w:rsidR="00DB1AD6" w:rsidRDefault="00DB1AD6" w:rsidP="00CC6857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45CE571A" w14:textId="77777777" w:rsidR="00DB1AD6" w:rsidRDefault="00DB1AD6" w:rsidP="00CC6857">
      <w:pPr>
        <w:spacing w:after="0"/>
      </w:pPr>
    </w:p>
    <w:p w14:paraId="17F05FAF" w14:textId="77777777" w:rsidR="00DB1AD6" w:rsidRDefault="00DB1AD6" w:rsidP="00CC6857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2. </w:t>
      </w:r>
      <w:proofErr w:type="gramStart"/>
      <w:r>
        <w:rPr>
          <w:rFonts w:ascii="Tahoma" w:hAnsi="Tahoma" w:cs="Tahoma"/>
          <w:color w:val="000000"/>
          <w:sz w:val="48"/>
          <w:szCs w:val="48"/>
        </w:rPr>
        <w:t>Sample :</w:t>
      </w:r>
      <w:proofErr w:type="gramEnd"/>
      <w:r>
        <w:rPr>
          <w:rFonts w:ascii="Tahoma" w:hAnsi="Tahoma" w:cs="Tahoma"/>
          <w:color w:val="000000"/>
          <w:sz w:val="48"/>
          <w:szCs w:val="48"/>
        </w:rPr>
        <w:t> 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Program.cs</w:t>
      </w:r>
      <w:proofErr w:type="spellEnd"/>
    </w:p>
    <w:p w14:paraId="7B936AE0" w14:textId="77777777" w:rsidR="00DB1AD6" w:rsidRDefault="00DB1AD6" w:rsidP="00CC6857">
      <w:pPr>
        <w:spacing w:after="0"/>
      </w:pPr>
    </w:p>
    <w:p w14:paraId="61781D51" w14:textId="77777777" w:rsidR="00DB1AD6" w:rsidRDefault="00DB1AD6" w:rsidP="00CC6857">
      <w:pPr>
        <w:spacing w:after="0"/>
      </w:pPr>
    </w:p>
    <w:p w14:paraId="580995B3" w14:textId="77777777" w:rsidR="00DB1AD6" w:rsidRDefault="00DB1AD6" w:rsidP="00CC68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02C0D5BD" w14:textId="77777777" w:rsidR="00DB1AD6" w:rsidRDefault="00DB1AD6" w:rsidP="00CC68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3AD461BE" w14:textId="77777777" w:rsidR="00DB1AD6" w:rsidRDefault="00DB1AD6" w:rsidP="00CC68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00B684B4" w14:textId="77777777" w:rsidR="00DB1AD6" w:rsidRDefault="00DB1AD6" w:rsidP="00CC68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750DAD3A" w14:textId="77777777" w:rsidR="00DB1AD6" w:rsidRDefault="00DB1AD6" w:rsidP="00CC68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28BB80FC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3C500CC1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rogram</w:t>
      </w:r>
    </w:p>
    <w:p w14:paraId="66060D58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13AE2E1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Main(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arg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1B1E9986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FF45D9A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=======================================</w:t>
      </w:r>
    </w:p>
    <w:p w14:paraId="5CB7D86D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amerOrderByName</w:t>
      </w:r>
      <w:proofErr w:type="spellEnd"/>
    </w:p>
    <w:p w14:paraId="13F6B4A1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amerOrderByNam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 "</w:t>
      </w:r>
      <w:r>
        <w:rPr>
          <w:rFonts w:ascii="Consolas" w:hAnsi="Consolas"/>
          <w:sz w:val="18"/>
          <w:szCs w:val="18"/>
        </w:rPr>
        <w:t>);</w:t>
      </w:r>
    </w:p>
    <w:p w14:paraId="7A7C2E98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OrderByNam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09148092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=======================================</w:t>
      </w:r>
    </w:p>
    <w:p w14:paraId="7295248C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amerOrderByNameSqlLikeQuery</w:t>
      </w:r>
      <w:proofErr w:type="spellEnd"/>
    </w:p>
    <w:p w14:paraId="5EA801F3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amerOrderByNameSqlLikeQuery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 "</w:t>
      </w:r>
      <w:r>
        <w:rPr>
          <w:rFonts w:ascii="Consolas" w:hAnsi="Consolas"/>
          <w:sz w:val="18"/>
          <w:szCs w:val="18"/>
        </w:rPr>
        <w:t>);</w:t>
      </w:r>
    </w:p>
    <w:p w14:paraId="6E5FA11D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OrderByNameSqlLikeQuery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65B4CD91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=======================================</w:t>
      </w:r>
    </w:p>
    <w:p w14:paraId="643F3394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amerOrderByNameDescending</w:t>
      </w:r>
      <w:proofErr w:type="spellEnd"/>
    </w:p>
    <w:p w14:paraId="67AA90ED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3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amerOrderByNameDescending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 "</w:t>
      </w:r>
      <w:r>
        <w:rPr>
          <w:rFonts w:ascii="Consolas" w:hAnsi="Consolas"/>
          <w:sz w:val="18"/>
          <w:szCs w:val="18"/>
        </w:rPr>
        <w:t>);</w:t>
      </w:r>
    </w:p>
    <w:p w14:paraId="1586BDF9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OrderByNameDescend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6D32C62E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 =======================================</w:t>
      </w:r>
    </w:p>
    <w:p w14:paraId="4FE9D2EA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amerOrderByNameDescendingSqlLikeQuery</w:t>
      </w:r>
      <w:proofErr w:type="spellEnd"/>
    </w:p>
    <w:p w14:paraId="584D2CC1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4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amerOrderByNameDescendingSqlLikeQuery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 "</w:t>
      </w:r>
      <w:r>
        <w:rPr>
          <w:rFonts w:ascii="Consolas" w:hAnsi="Consolas"/>
          <w:sz w:val="18"/>
          <w:szCs w:val="18"/>
        </w:rPr>
        <w:t>);</w:t>
      </w:r>
    </w:p>
    <w:p w14:paraId="23BAC879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OrderByNameDescendingSqlLikeQuery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4FA9940F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5. =======================================</w:t>
      </w:r>
    </w:p>
    <w:p w14:paraId="37A1F5F1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OrderByScoreByNameById</w:t>
      </w:r>
      <w:proofErr w:type="spellEnd"/>
    </w:p>
    <w:p w14:paraId="5B64E701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5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OrderByScoreByNameById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 "</w:t>
      </w:r>
      <w:r>
        <w:rPr>
          <w:rFonts w:ascii="Consolas" w:hAnsi="Consolas"/>
          <w:sz w:val="18"/>
          <w:szCs w:val="18"/>
        </w:rPr>
        <w:t>);</w:t>
      </w:r>
    </w:p>
    <w:p w14:paraId="48FF0401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OrderByScoreByNameByI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7A4970C1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6. =======================================</w:t>
      </w:r>
    </w:p>
    <w:p w14:paraId="6E778682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OrderByScoreByNameByIdSqlLikeQuery</w:t>
      </w:r>
      <w:proofErr w:type="spellEnd"/>
    </w:p>
    <w:p w14:paraId="7A7026BA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6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OrderByScoreByNameByIdSqlLikeQuery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 "</w:t>
      </w:r>
      <w:r>
        <w:rPr>
          <w:rFonts w:ascii="Consolas" w:hAnsi="Consolas"/>
          <w:sz w:val="18"/>
          <w:szCs w:val="18"/>
        </w:rPr>
        <w:t>);</w:t>
      </w:r>
    </w:p>
    <w:p w14:paraId="3B8AB75D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OrderByScoreByNameByIdSqlLikeQuery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53A9461F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7. =======================================</w:t>
      </w:r>
    </w:p>
    <w:p w14:paraId="1FF3FD36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OrderByScoreByNameByIdDescending</w:t>
      </w:r>
      <w:proofErr w:type="spellEnd"/>
    </w:p>
    <w:p w14:paraId="6E45D44F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7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OrderByScoreByNameByIdDescending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 "</w:t>
      </w:r>
      <w:r>
        <w:rPr>
          <w:rFonts w:ascii="Consolas" w:hAnsi="Consolas"/>
          <w:sz w:val="18"/>
          <w:szCs w:val="18"/>
        </w:rPr>
        <w:t>);</w:t>
      </w:r>
    </w:p>
    <w:p w14:paraId="07EED6C9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OrderByScoreByNameByIdDescend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70B288B3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8. =======================================</w:t>
      </w:r>
    </w:p>
    <w:p w14:paraId="0C333743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OrderByScoreByNameByIdDescendingSqlLikeQuery</w:t>
      </w:r>
      <w:proofErr w:type="spellEnd"/>
    </w:p>
    <w:p w14:paraId="23DBBF1D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8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OrderByScoreByNameByIdDescendingSqlLikeQuery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 "</w:t>
      </w:r>
      <w:r>
        <w:rPr>
          <w:rFonts w:ascii="Consolas" w:hAnsi="Consolas"/>
          <w:sz w:val="18"/>
          <w:szCs w:val="18"/>
        </w:rPr>
        <w:t>);</w:t>
      </w:r>
    </w:p>
    <w:p w14:paraId="403F70BC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OrderByScoreByNameByIdDescendingSqlLikeQuery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5CD4B4C9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9. =======================================</w:t>
      </w:r>
    </w:p>
    <w:p w14:paraId="672870B6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ReverseSample</w:t>
      </w:r>
      <w:proofErr w:type="spellEnd"/>
    </w:p>
    <w:p w14:paraId="1578F353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9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ReverseSampl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 "</w:t>
      </w:r>
      <w:r>
        <w:rPr>
          <w:rFonts w:ascii="Consolas" w:hAnsi="Consolas"/>
          <w:sz w:val="18"/>
          <w:szCs w:val="18"/>
        </w:rPr>
        <w:t>);</w:t>
      </w:r>
    </w:p>
    <w:p w14:paraId="5C1B7EA2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Reverse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25D5F1A2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Read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BA39318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D4EBEE2" w14:textId="77777777" w:rsidR="00DB1AD6" w:rsidRDefault="00DB1AD6" w:rsidP="00CC6857">
      <w:pPr>
        <w:spacing w:after="0"/>
      </w:pPr>
    </w:p>
    <w:p w14:paraId="00FDC2AA" w14:textId="77777777" w:rsidR="00DB1AD6" w:rsidRDefault="00DB1AD6" w:rsidP="00CC6857">
      <w:pPr>
        <w:spacing w:after="0"/>
      </w:pPr>
    </w:p>
    <w:p w14:paraId="2221B03A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=======================================</w:t>
      </w:r>
    </w:p>
    <w:p w14:paraId="01726AF4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OrderByNam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1D7DD55E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F6F3440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gamers =</w:t>
      </w:r>
    </w:p>
    <w:p w14:paraId="683478AE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Helper</w:t>
      </w:r>
      <w:r>
        <w:rPr>
          <w:rFonts w:ascii="Consolas" w:hAnsi="Consolas"/>
          <w:sz w:val="18"/>
          <w:szCs w:val="18"/>
        </w:rPr>
        <w:t>.GetSampleGamers</w:t>
      </w:r>
      <w:proofErr w:type="spellEnd"/>
      <w:r>
        <w:rPr>
          <w:rFonts w:ascii="Consolas" w:hAnsi="Consolas"/>
          <w:sz w:val="18"/>
          <w:szCs w:val="18"/>
        </w:rPr>
        <w:t>()</w:t>
      </w:r>
    </w:p>
    <w:p w14:paraId="400687BF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</w:rPr>
        <w:t>.</w:t>
      </w:r>
      <w:proofErr w:type="spellStart"/>
      <w:r>
        <w:rPr>
          <w:rFonts w:ascii="Consolas" w:hAnsi="Consolas"/>
          <w:sz w:val="18"/>
          <w:szCs w:val="18"/>
        </w:rPr>
        <w:t>OrderBy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Name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559290BD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s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gamers)</w:t>
      </w:r>
    </w:p>
    <w:p w14:paraId="72C78124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AB24427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sItem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3ED7298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75216AC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33C9C14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Order by Name</w:t>
      </w:r>
    </w:p>
    <w:p w14:paraId="473C6BB4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1,Name</w:t>
      </w:r>
      <w:proofErr w:type="gram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NameA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2000</w:t>
      </w:r>
    </w:p>
    <w:p w14:paraId="73FCBA52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2,Name</w:t>
      </w:r>
      <w:proofErr w:type="gram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NameA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2000</w:t>
      </w:r>
    </w:p>
    <w:p w14:paraId="4184DC24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3,Name</w:t>
      </w:r>
      <w:proofErr w:type="gram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NameB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2000</w:t>
      </w:r>
    </w:p>
    <w:p w14:paraId="20FE30C4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5,Name</w:t>
      </w:r>
      <w:proofErr w:type="gram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NameC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2500</w:t>
      </w:r>
    </w:p>
    <w:p w14:paraId="52A180F4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4,Name</w:t>
      </w:r>
      <w:proofErr w:type="gram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NameD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2000</w:t>
      </w:r>
    </w:p>
    <w:p w14:paraId="18DD01DC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=======================================</w:t>
      </w:r>
    </w:p>
    <w:p w14:paraId="719D1A01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OrderByNameSqlLikeQuery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32FB8456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610A756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Ordered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gamers =</w:t>
      </w:r>
    </w:p>
    <w:p w14:paraId="77F0951C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Helper</w:t>
      </w:r>
      <w:r>
        <w:rPr>
          <w:rFonts w:ascii="Consolas" w:hAnsi="Consolas"/>
          <w:sz w:val="18"/>
          <w:szCs w:val="18"/>
        </w:rPr>
        <w:t>.GetSampleGamers</w:t>
      </w:r>
      <w:proofErr w:type="spellEnd"/>
      <w:r>
        <w:rPr>
          <w:rFonts w:ascii="Consolas" w:hAnsi="Consolas"/>
          <w:sz w:val="18"/>
          <w:szCs w:val="18"/>
        </w:rPr>
        <w:t>()</w:t>
      </w:r>
    </w:p>
    <w:p w14:paraId="63955193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orderby</w:t>
      </w:r>
      <w:proofErr w:type="spellEnd"/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Name</w:t>
      </w:r>
      <w:proofErr w:type="spellEnd"/>
      <w:proofErr w:type="gramEnd"/>
    </w:p>
    <w:p w14:paraId="72675EB9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;</w:t>
      </w:r>
      <w:proofErr w:type="gramEnd"/>
    </w:p>
    <w:p w14:paraId="02A9D5BF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s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gamers)</w:t>
      </w:r>
    </w:p>
    <w:p w14:paraId="4879C1A6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206DF2B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sItem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CAC2147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2858486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739F074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Order by Name</w:t>
      </w:r>
    </w:p>
    <w:p w14:paraId="34CA81EF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1,Name</w:t>
      </w:r>
      <w:proofErr w:type="gram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NameA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2000</w:t>
      </w:r>
    </w:p>
    <w:p w14:paraId="57E787F6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2,Name</w:t>
      </w:r>
      <w:proofErr w:type="gram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NameA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2000</w:t>
      </w:r>
    </w:p>
    <w:p w14:paraId="6857D5E9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3,Name</w:t>
      </w:r>
      <w:proofErr w:type="gram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NameB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2000</w:t>
      </w:r>
    </w:p>
    <w:p w14:paraId="0CB63AEB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5,Name</w:t>
      </w:r>
      <w:proofErr w:type="gram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NameC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2500</w:t>
      </w:r>
    </w:p>
    <w:p w14:paraId="45FEF2BB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4,Name</w:t>
      </w:r>
      <w:proofErr w:type="gram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NameD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2000</w:t>
      </w:r>
    </w:p>
    <w:p w14:paraId="60B2D3F6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=======================================</w:t>
      </w:r>
    </w:p>
    <w:p w14:paraId="477A7103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OrderByNameDescend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3F4E6877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E0A780B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Ordered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gamers =</w:t>
      </w:r>
    </w:p>
    <w:p w14:paraId="32AC1D88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Helper</w:t>
      </w:r>
      <w:r>
        <w:rPr>
          <w:rFonts w:ascii="Consolas" w:hAnsi="Consolas"/>
          <w:sz w:val="18"/>
          <w:szCs w:val="18"/>
        </w:rPr>
        <w:t>.GetSampleGamers</w:t>
      </w:r>
      <w:proofErr w:type="spellEnd"/>
      <w:r>
        <w:rPr>
          <w:rFonts w:ascii="Consolas" w:hAnsi="Consolas"/>
          <w:sz w:val="18"/>
          <w:szCs w:val="18"/>
        </w:rPr>
        <w:t>()</w:t>
      </w:r>
    </w:p>
    <w:p w14:paraId="0FF5B497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</w:rPr>
        <w:t>.</w:t>
      </w:r>
      <w:proofErr w:type="spellStart"/>
      <w:r>
        <w:rPr>
          <w:rFonts w:ascii="Consolas" w:hAnsi="Consolas"/>
          <w:sz w:val="18"/>
          <w:szCs w:val="18"/>
        </w:rPr>
        <w:t>OrderByDescending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Name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601DB196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s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gamers)</w:t>
      </w:r>
    </w:p>
    <w:p w14:paraId="6E32B230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9EACE74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sItem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FFF0B16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65927C0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556EC03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escending Order by Name</w:t>
      </w:r>
    </w:p>
    <w:p w14:paraId="72A8DAD8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4,Name</w:t>
      </w:r>
      <w:proofErr w:type="gram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NameD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2000</w:t>
      </w:r>
    </w:p>
    <w:p w14:paraId="52E093AB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5,Name</w:t>
      </w:r>
      <w:proofErr w:type="gram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NameC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2500</w:t>
      </w:r>
    </w:p>
    <w:p w14:paraId="0C8DE310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3,Name</w:t>
      </w:r>
      <w:proofErr w:type="gram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NameB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2000</w:t>
      </w:r>
    </w:p>
    <w:p w14:paraId="3A4C8B6B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1,Name</w:t>
      </w:r>
      <w:proofErr w:type="gram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NameA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2000</w:t>
      </w:r>
    </w:p>
    <w:p w14:paraId="258D60F6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2,Name</w:t>
      </w:r>
      <w:proofErr w:type="gram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NameA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2000</w:t>
      </w:r>
    </w:p>
    <w:p w14:paraId="3BCD9615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 =======================================</w:t>
      </w:r>
    </w:p>
    <w:p w14:paraId="59037FDD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OrderByNameDescendingSqlLikeQuery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764D3220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A88E499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Ordered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gamers =</w:t>
      </w:r>
    </w:p>
    <w:p w14:paraId="40B67582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Helper</w:t>
      </w:r>
      <w:r>
        <w:rPr>
          <w:rFonts w:ascii="Consolas" w:hAnsi="Consolas"/>
          <w:sz w:val="18"/>
          <w:szCs w:val="18"/>
        </w:rPr>
        <w:t>.GetSampleGamers</w:t>
      </w:r>
      <w:proofErr w:type="spellEnd"/>
      <w:r>
        <w:rPr>
          <w:rFonts w:ascii="Consolas" w:hAnsi="Consolas"/>
          <w:sz w:val="18"/>
          <w:szCs w:val="18"/>
        </w:rPr>
        <w:t>()</w:t>
      </w:r>
    </w:p>
    <w:p w14:paraId="32C6D159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orderby</w:t>
      </w:r>
      <w:proofErr w:type="spellEnd"/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Name</w:t>
      </w:r>
      <w:proofErr w:type="spellEnd"/>
      <w:proofErr w:type="gramEnd"/>
      <w:r>
        <w:t> </w:t>
      </w:r>
      <w:r>
        <w:rPr>
          <w:rFonts w:ascii="Consolas" w:hAnsi="Consolas"/>
          <w:color w:val="0000FF"/>
          <w:sz w:val="18"/>
          <w:szCs w:val="18"/>
        </w:rPr>
        <w:t>descending</w:t>
      </w:r>
    </w:p>
    <w:p w14:paraId="105A0400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;</w:t>
      </w:r>
      <w:proofErr w:type="gramEnd"/>
    </w:p>
    <w:p w14:paraId="68581E1C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s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gamers)</w:t>
      </w:r>
    </w:p>
    <w:p w14:paraId="1787F529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5D4E954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sItem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40827A3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7E5762D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8F36DA6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escending Order by Name</w:t>
      </w:r>
    </w:p>
    <w:p w14:paraId="1DC22FDB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4,Name</w:t>
      </w:r>
      <w:proofErr w:type="gram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NameD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2000</w:t>
      </w:r>
    </w:p>
    <w:p w14:paraId="3DB2A107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5,Name</w:t>
      </w:r>
      <w:proofErr w:type="gram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NameC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2500</w:t>
      </w:r>
    </w:p>
    <w:p w14:paraId="08D8536D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3,Name</w:t>
      </w:r>
      <w:proofErr w:type="gram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NameB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2000</w:t>
      </w:r>
    </w:p>
    <w:p w14:paraId="6E0533D1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1,Name</w:t>
      </w:r>
      <w:proofErr w:type="gram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NameA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2000</w:t>
      </w:r>
    </w:p>
    <w:p w14:paraId="58A1D41B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2,Name</w:t>
      </w:r>
      <w:proofErr w:type="gram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NameA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2000</w:t>
      </w:r>
    </w:p>
    <w:p w14:paraId="53530153" w14:textId="77777777" w:rsidR="00DB1AD6" w:rsidRDefault="00DB1AD6" w:rsidP="00CC6857">
      <w:pPr>
        <w:spacing w:after="0"/>
      </w:pPr>
    </w:p>
    <w:p w14:paraId="3266AE1C" w14:textId="77777777" w:rsidR="00DB1AD6" w:rsidRDefault="00DB1AD6" w:rsidP="00CC6857">
      <w:pPr>
        <w:spacing w:after="0"/>
      </w:pPr>
    </w:p>
    <w:p w14:paraId="283243A9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5. =======================================</w:t>
      </w:r>
    </w:p>
    <w:p w14:paraId="2B5A7BEB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rderByScoreByNameByI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4950B1D3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7C2C21F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Ordered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gamers =</w:t>
      </w:r>
    </w:p>
    <w:p w14:paraId="459DEA44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Helper</w:t>
      </w:r>
      <w:r>
        <w:rPr>
          <w:rFonts w:ascii="Consolas" w:hAnsi="Consolas"/>
          <w:sz w:val="18"/>
          <w:szCs w:val="18"/>
        </w:rPr>
        <w:t>.GetSampleGamers</w:t>
      </w:r>
      <w:proofErr w:type="spellEnd"/>
      <w:r>
        <w:rPr>
          <w:rFonts w:ascii="Consolas" w:hAnsi="Consolas"/>
          <w:sz w:val="18"/>
          <w:szCs w:val="18"/>
        </w:rPr>
        <w:t>()</w:t>
      </w:r>
    </w:p>
    <w:p w14:paraId="563105B9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</w:rPr>
        <w:t>.</w:t>
      </w:r>
      <w:proofErr w:type="spellStart"/>
      <w:r>
        <w:rPr>
          <w:rFonts w:ascii="Consolas" w:hAnsi="Consolas"/>
          <w:sz w:val="18"/>
          <w:szCs w:val="18"/>
        </w:rPr>
        <w:t>OrderBy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Score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31B56DF0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</w:rPr>
        <w:t>.</w:t>
      </w:r>
      <w:proofErr w:type="spellStart"/>
      <w:r>
        <w:rPr>
          <w:rFonts w:ascii="Consolas" w:hAnsi="Consolas"/>
          <w:sz w:val="18"/>
          <w:szCs w:val="18"/>
        </w:rPr>
        <w:t>ThenBy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Name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184760F7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</w:rPr>
        <w:t>.</w:t>
      </w:r>
      <w:proofErr w:type="spellStart"/>
      <w:r>
        <w:rPr>
          <w:rFonts w:ascii="Consolas" w:hAnsi="Consolas"/>
          <w:sz w:val="18"/>
          <w:szCs w:val="18"/>
        </w:rPr>
        <w:t>ThenBy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Id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055F8FDE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s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gamers)</w:t>
      </w:r>
    </w:p>
    <w:p w14:paraId="3E1EEA9A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31ADD34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sItem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8A4E3C3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8C2A1CE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DC64051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Order by Score, Name, Id</w:t>
      </w:r>
    </w:p>
    <w:p w14:paraId="099E2D29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1,Name</w:t>
      </w:r>
      <w:proofErr w:type="gram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NameA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2000</w:t>
      </w:r>
    </w:p>
    <w:p w14:paraId="1437272F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2,Name</w:t>
      </w:r>
      <w:proofErr w:type="gram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NameA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2000</w:t>
      </w:r>
    </w:p>
    <w:p w14:paraId="22E6ECC6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3,Name</w:t>
      </w:r>
      <w:proofErr w:type="gram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NameB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2000</w:t>
      </w:r>
    </w:p>
    <w:p w14:paraId="10163256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4,Name</w:t>
      </w:r>
      <w:proofErr w:type="gram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NameD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2000</w:t>
      </w:r>
    </w:p>
    <w:p w14:paraId="3E95CEE1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5,Name</w:t>
      </w:r>
      <w:proofErr w:type="gram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NameC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2500</w:t>
      </w:r>
    </w:p>
    <w:p w14:paraId="142E6C13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6. =======================================</w:t>
      </w:r>
    </w:p>
    <w:p w14:paraId="53F4E2AD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rderByScoreByNameByIdSqlLikeQuery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74A8F584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0DFADA9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Ordered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gamer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Helper</w:t>
      </w:r>
      <w:r>
        <w:rPr>
          <w:rFonts w:ascii="Consolas" w:hAnsi="Consolas"/>
          <w:sz w:val="18"/>
          <w:szCs w:val="18"/>
        </w:rPr>
        <w:t>.GetSampleGamers</w:t>
      </w:r>
      <w:proofErr w:type="spellEnd"/>
      <w:r>
        <w:rPr>
          <w:rFonts w:ascii="Consolas" w:hAnsi="Consolas"/>
          <w:sz w:val="18"/>
          <w:szCs w:val="18"/>
        </w:rPr>
        <w:t>()</w:t>
      </w:r>
    </w:p>
    <w:p w14:paraId="7015E4AA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         </w:t>
      </w:r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orderby</w:t>
      </w:r>
      <w:proofErr w:type="spellEnd"/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Scor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gamer.Name</w:t>
      </w:r>
      <w:proofErr w:type="spell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gamer.Id</w:t>
      </w:r>
      <w:proofErr w:type="spellEnd"/>
    </w:p>
    <w:p w14:paraId="12F23769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;</w:t>
      </w:r>
      <w:proofErr w:type="gramEnd"/>
    </w:p>
    <w:p w14:paraId="71446F1D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s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gamers)</w:t>
      </w:r>
    </w:p>
    <w:p w14:paraId="69679FAC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765784E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sItem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AC5149E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5B4A16E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DA1BCFF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Order by Score, Name, Id</w:t>
      </w:r>
    </w:p>
    <w:p w14:paraId="50DC59C7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1,Name</w:t>
      </w:r>
      <w:proofErr w:type="gram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NameA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2000</w:t>
      </w:r>
    </w:p>
    <w:p w14:paraId="306D0AA6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2,Name</w:t>
      </w:r>
      <w:proofErr w:type="gram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NameA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2000</w:t>
      </w:r>
    </w:p>
    <w:p w14:paraId="623E5699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3,Name</w:t>
      </w:r>
      <w:proofErr w:type="gram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NameB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2000</w:t>
      </w:r>
    </w:p>
    <w:p w14:paraId="0C8D12B0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4,Name</w:t>
      </w:r>
      <w:proofErr w:type="gram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NameD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2000</w:t>
      </w:r>
    </w:p>
    <w:p w14:paraId="1B129B05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5,Name</w:t>
      </w:r>
      <w:proofErr w:type="gram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NameC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2500</w:t>
      </w:r>
    </w:p>
    <w:p w14:paraId="33D1C152" w14:textId="77777777" w:rsidR="00DB1AD6" w:rsidRDefault="00DB1AD6" w:rsidP="00CC6857">
      <w:pPr>
        <w:spacing w:after="0"/>
      </w:pPr>
    </w:p>
    <w:p w14:paraId="10F22A9A" w14:textId="77777777" w:rsidR="00DB1AD6" w:rsidRDefault="00DB1AD6" w:rsidP="00CC6857">
      <w:pPr>
        <w:spacing w:after="0"/>
      </w:pPr>
    </w:p>
    <w:p w14:paraId="3559182F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7. =======================================</w:t>
      </w:r>
    </w:p>
    <w:p w14:paraId="36018C6E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rderByScoreByNameByIdDescend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74752B21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E0482A7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Ordered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gamers =</w:t>
      </w:r>
    </w:p>
    <w:p w14:paraId="1E152FA4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Helper</w:t>
      </w:r>
      <w:r>
        <w:rPr>
          <w:rFonts w:ascii="Consolas" w:hAnsi="Consolas"/>
          <w:sz w:val="18"/>
          <w:szCs w:val="18"/>
        </w:rPr>
        <w:t>.GetSampleGamers</w:t>
      </w:r>
      <w:proofErr w:type="spellEnd"/>
      <w:r>
        <w:rPr>
          <w:rFonts w:ascii="Consolas" w:hAnsi="Consolas"/>
          <w:sz w:val="18"/>
          <w:szCs w:val="18"/>
        </w:rPr>
        <w:t>()</w:t>
      </w:r>
    </w:p>
    <w:p w14:paraId="2DD15A6E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</w:rPr>
        <w:t>.</w:t>
      </w:r>
      <w:proofErr w:type="spellStart"/>
      <w:r>
        <w:rPr>
          <w:rFonts w:ascii="Consolas" w:hAnsi="Consolas"/>
          <w:sz w:val="18"/>
          <w:szCs w:val="18"/>
        </w:rPr>
        <w:t>OrderByDescending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Score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5386FC1C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</w:rPr>
        <w:t>.</w:t>
      </w:r>
      <w:proofErr w:type="spellStart"/>
      <w:r>
        <w:rPr>
          <w:rFonts w:ascii="Consolas" w:hAnsi="Consolas"/>
          <w:sz w:val="18"/>
          <w:szCs w:val="18"/>
        </w:rPr>
        <w:t>ThenBy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Name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7C82A951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</w:rPr>
        <w:t>.</w:t>
      </w:r>
      <w:proofErr w:type="spellStart"/>
      <w:r>
        <w:rPr>
          <w:rFonts w:ascii="Consolas" w:hAnsi="Consolas"/>
          <w:sz w:val="18"/>
          <w:szCs w:val="18"/>
        </w:rPr>
        <w:t>ThenBy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Id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3BA67EE3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s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gamers)</w:t>
      </w:r>
    </w:p>
    <w:p w14:paraId="7D5EAB0B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3D4CA5F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sItem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5645E48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681935F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3FF8B96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Descending Order </w:t>
      </w:r>
      <w:proofErr w:type="gramStart"/>
      <w:r>
        <w:rPr>
          <w:rFonts w:ascii="Consolas" w:hAnsi="Consolas"/>
          <w:color w:val="008000"/>
          <w:sz w:val="18"/>
          <w:szCs w:val="18"/>
        </w:rPr>
        <w:t>By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core,</w:t>
      </w:r>
    </w:p>
    <w:p w14:paraId="5D9ADEDE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n Order by Name and Id</w:t>
      </w:r>
    </w:p>
    <w:p w14:paraId="1964E1A3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5,Name</w:t>
      </w:r>
      <w:proofErr w:type="gram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NameC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2500</w:t>
      </w:r>
    </w:p>
    <w:p w14:paraId="4E30EEC6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1,Name</w:t>
      </w:r>
      <w:proofErr w:type="gram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NameA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2000</w:t>
      </w:r>
    </w:p>
    <w:p w14:paraId="4645037C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2,Name</w:t>
      </w:r>
      <w:proofErr w:type="gram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NameA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2000</w:t>
      </w:r>
    </w:p>
    <w:p w14:paraId="60A398EA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3,Name</w:t>
      </w:r>
      <w:proofErr w:type="gram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NameB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2000</w:t>
      </w:r>
    </w:p>
    <w:p w14:paraId="7F2E4649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4,Name</w:t>
      </w:r>
      <w:proofErr w:type="gram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NameD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2000</w:t>
      </w:r>
    </w:p>
    <w:p w14:paraId="2D4B5356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8. =======================================</w:t>
      </w:r>
    </w:p>
    <w:p w14:paraId="3DC8C49D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OrderByScoreByNameByIdDescendingSqlLikeQuery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5A2B819E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2186848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Ordered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gamers =</w:t>
      </w:r>
    </w:p>
    <w:p w14:paraId="0D6582DA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Helper</w:t>
      </w:r>
      <w:r>
        <w:rPr>
          <w:rFonts w:ascii="Consolas" w:hAnsi="Consolas"/>
          <w:sz w:val="18"/>
          <w:szCs w:val="18"/>
        </w:rPr>
        <w:t>.GetSampleGamers</w:t>
      </w:r>
      <w:proofErr w:type="spellEnd"/>
      <w:r>
        <w:rPr>
          <w:rFonts w:ascii="Consolas" w:hAnsi="Consolas"/>
          <w:sz w:val="18"/>
          <w:szCs w:val="18"/>
        </w:rPr>
        <w:t>()</w:t>
      </w:r>
    </w:p>
    <w:p w14:paraId="0A599FDE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orderby</w:t>
      </w:r>
      <w:proofErr w:type="spellEnd"/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Score</w:t>
      </w:r>
      <w:proofErr w:type="spellEnd"/>
      <w:proofErr w:type="gramEnd"/>
      <w:r>
        <w:t> </w:t>
      </w:r>
      <w:r>
        <w:rPr>
          <w:rFonts w:ascii="Consolas" w:hAnsi="Consolas"/>
          <w:color w:val="0000FF"/>
          <w:sz w:val="18"/>
          <w:szCs w:val="18"/>
        </w:rPr>
        <w:t>descending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gamer.Name</w:t>
      </w:r>
      <w:proofErr w:type="spell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gamer.Id</w:t>
      </w:r>
      <w:proofErr w:type="spellEnd"/>
    </w:p>
    <w:p w14:paraId="2B56C3BE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;</w:t>
      </w:r>
      <w:proofErr w:type="gramEnd"/>
    </w:p>
    <w:p w14:paraId="3AA01D6D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s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gamers)</w:t>
      </w:r>
    </w:p>
    <w:p w14:paraId="2B95AA6D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7B7EA8C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sItem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5ADB342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3C2BFE0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147A022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Descending Order </w:t>
      </w:r>
      <w:proofErr w:type="gramStart"/>
      <w:r>
        <w:rPr>
          <w:rFonts w:ascii="Consolas" w:hAnsi="Consolas"/>
          <w:color w:val="008000"/>
          <w:sz w:val="18"/>
          <w:szCs w:val="18"/>
        </w:rPr>
        <w:t>By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core,</w:t>
      </w:r>
    </w:p>
    <w:p w14:paraId="13D71531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n Order by Name and Id</w:t>
      </w:r>
    </w:p>
    <w:p w14:paraId="3D54AE4D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5,Name</w:t>
      </w:r>
      <w:proofErr w:type="gram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NameC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2500</w:t>
      </w:r>
    </w:p>
    <w:p w14:paraId="74AF8DF8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1,Name</w:t>
      </w:r>
      <w:proofErr w:type="gram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NameA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2000</w:t>
      </w:r>
    </w:p>
    <w:p w14:paraId="0DE666AC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2,Name</w:t>
      </w:r>
      <w:proofErr w:type="gram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NameA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2000</w:t>
      </w:r>
    </w:p>
    <w:p w14:paraId="5AFD8676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3,Name</w:t>
      </w:r>
      <w:proofErr w:type="gram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NameB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2000</w:t>
      </w:r>
    </w:p>
    <w:p w14:paraId="4B1C3CA0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4,Name</w:t>
      </w:r>
      <w:proofErr w:type="gram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NameD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2000</w:t>
      </w:r>
    </w:p>
    <w:p w14:paraId="154EA536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9. =======================================</w:t>
      </w:r>
    </w:p>
    <w:p w14:paraId="0524CF5A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Reverse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70337527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122419F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gamersLis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Helper</w:t>
      </w:r>
      <w:r>
        <w:rPr>
          <w:rFonts w:ascii="Consolas" w:hAnsi="Consolas"/>
          <w:sz w:val="18"/>
          <w:szCs w:val="18"/>
        </w:rPr>
        <w:t>.GetSampleGamer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A3C2C55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9.1. print each item 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17D7BDE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s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sList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1605C177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5DBAAD6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sItem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735C992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5829E9C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d == </w:t>
      </w:r>
      <w:proofErr w:type="gramStart"/>
      <w:r>
        <w:rPr>
          <w:rFonts w:ascii="Consolas" w:hAnsi="Consolas"/>
          <w:color w:val="008000"/>
          <w:sz w:val="18"/>
          <w:szCs w:val="18"/>
        </w:rPr>
        <w:t>1,Nam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A,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2000</w:t>
      </w:r>
    </w:p>
    <w:p w14:paraId="6F0BA5D4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d == </w:t>
      </w:r>
      <w:proofErr w:type="gramStart"/>
      <w:r>
        <w:rPr>
          <w:rFonts w:ascii="Consolas" w:hAnsi="Consolas"/>
          <w:color w:val="008000"/>
          <w:sz w:val="18"/>
          <w:szCs w:val="18"/>
        </w:rPr>
        <w:t>2,Nam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A,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2000</w:t>
      </w:r>
    </w:p>
    <w:p w14:paraId="2CE5AA15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d == </w:t>
      </w:r>
      <w:proofErr w:type="gramStart"/>
      <w:r>
        <w:rPr>
          <w:rFonts w:ascii="Consolas" w:hAnsi="Consolas"/>
          <w:color w:val="008000"/>
          <w:sz w:val="18"/>
          <w:szCs w:val="18"/>
        </w:rPr>
        <w:t>3,Nam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B,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2000</w:t>
      </w:r>
    </w:p>
    <w:p w14:paraId="01BAA90C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d == </w:t>
      </w:r>
      <w:proofErr w:type="gramStart"/>
      <w:r>
        <w:rPr>
          <w:rFonts w:ascii="Consolas" w:hAnsi="Consolas"/>
          <w:color w:val="008000"/>
          <w:sz w:val="18"/>
          <w:szCs w:val="18"/>
        </w:rPr>
        <w:t>4,Nam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D,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2000</w:t>
      </w:r>
    </w:p>
    <w:p w14:paraId="70F3D46C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d == </w:t>
      </w:r>
      <w:proofErr w:type="gramStart"/>
      <w:r>
        <w:rPr>
          <w:rFonts w:ascii="Consolas" w:hAnsi="Consolas"/>
          <w:color w:val="008000"/>
          <w:sz w:val="18"/>
          <w:szCs w:val="18"/>
        </w:rPr>
        <w:t>5,Nam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C,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2500</w:t>
      </w:r>
    </w:p>
    <w:p w14:paraId="552933BD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9.2. Reverse and then print each item 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8B2B7D9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rsList.Revers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B43BFAB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s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sList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211CFA09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FB0E8EF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sItem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0E50578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D0FB51F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d == </w:t>
      </w:r>
      <w:proofErr w:type="gramStart"/>
      <w:r>
        <w:rPr>
          <w:rFonts w:ascii="Consolas" w:hAnsi="Consolas"/>
          <w:color w:val="008000"/>
          <w:sz w:val="18"/>
          <w:szCs w:val="18"/>
        </w:rPr>
        <w:t>5,Nam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C,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2500</w:t>
      </w:r>
    </w:p>
    <w:p w14:paraId="7EA428B8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d == </w:t>
      </w:r>
      <w:proofErr w:type="gramStart"/>
      <w:r>
        <w:rPr>
          <w:rFonts w:ascii="Consolas" w:hAnsi="Consolas"/>
          <w:color w:val="008000"/>
          <w:sz w:val="18"/>
          <w:szCs w:val="18"/>
        </w:rPr>
        <w:t>4,Nam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D,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2000</w:t>
      </w:r>
    </w:p>
    <w:p w14:paraId="7ABB1F77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d == </w:t>
      </w:r>
      <w:proofErr w:type="gramStart"/>
      <w:r>
        <w:rPr>
          <w:rFonts w:ascii="Consolas" w:hAnsi="Consolas"/>
          <w:color w:val="008000"/>
          <w:sz w:val="18"/>
          <w:szCs w:val="18"/>
        </w:rPr>
        <w:t>3,Nam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B,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2000</w:t>
      </w:r>
    </w:p>
    <w:p w14:paraId="77B3058C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d == </w:t>
      </w:r>
      <w:proofErr w:type="gramStart"/>
      <w:r>
        <w:rPr>
          <w:rFonts w:ascii="Consolas" w:hAnsi="Consolas"/>
          <w:color w:val="008000"/>
          <w:sz w:val="18"/>
          <w:szCs w:val="18"/>
        </w:rPr>
        <w:t>2,Nam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A,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2000</w:t>
      </w:r>
    </w:p>
    <w:p w14:paraId="29E8CCAA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d == </w:t>
      </w:r>
      <w:proofErr w:type="gramStart"/>
      <w:r>
        <w:rPr>
          <w:rFonts w:ascii="Consolas" w:hAnsi="Consolas"/>
          <w:color w:val="008000"/>
          <w:sz w:val="18"/>
          <w:szCs w:val="18"/>
        </w:rPr>
        <w:t>1,Nam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A,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2000</w:t>
      </w:r>
    </w:p>
    <w:p w14:paraId="63005286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9.3. order by Score, Name, Id 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E6AC46F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Ordered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 gamers = </w:t>
      </w:r>
      <w:proofErr w:type="spellStart"/>
      <w:r>
        <w:rPr>
          <w:rFonts w:ascii="Consolas" w:hAnsi="Consolas"/>
          <w:sz w:val="18"/>
          <w:szCs w:val="18"/>
        </w:rPr>
        <w:t>gamersList</w:t>
      </w:r>
      <w:proofErr w:type="spellEnd"/>
    </w:p>
    <w:p w14:paraId="00FEA36E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</w:rPr>
        <w:t>.</w:t>
      </w:r>
      <w:proofErr w:type="spellStart"/>
      <w:r>
        <w:rPr>
          <w:rFonts w:ascii="Consolas" w:hAnsi="Consolas"/>
          <w:sz w:val="18"/>
          <w:szCs w:val="18"/>
        </w:rPr>
        <w:t>OrderBy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Score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43D062EA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</w:rPr>
        <w:t>.</w:t>
      </w:r>
      <w:proofErr w:type="spellStart"/>
      <w:r>
        <w:rPr>
          <w:rFonts w:ascii="Consolas" w:hAnsi="Consolas"/>
          <w:sz w:val="18"/>
          <w:szCs w:val="18"/>
        </w:rPr>
        <w:t>ThenBy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Name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2C6F8E71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</w:rPr>
        <w:t>.</w:t>
      </w:r>
      <w:proofErr w:type="spellStart"/>
      <w:r>
        <w:rPr>
          <w:rFonts w:ascii="Consolas" w:hAnsi="Consolas"/>
          <w:sz w:val="18"/>
          <w:szCs w:val="18"/>
        </w:rPr>
        <w:t>ThenBy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Id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4EB8456A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s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gamers)</w:t>
      </w:r>
    </w:p>
    <w:p w14:paraId="0E4BCE79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D3CBF11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sItem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E7AB11C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3E97961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d == </w:t>
      </w:r>
      <w:proofErr w:type="gramStart"/>
      <w:r>
        <w:rPr>
          <w:rFonts w:ascii="Consolas" w:hAnsi="Consolas"/>
          <w:color w:val="008000"/>
          <w:sz w:val="18"/>
          <w:szCs w:val="18"/>
        </w:rPr>
        <w:t>1,Nam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A,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2000</w:t>
      </w:r>
    </w:p>
    <w:p w14:paraId="5EE261F7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d == </w:t>
      </w:r>
      <w:proofErr w:type="gramStart"/>
      <w:r>
        <w:rPr>
          <w:rFonts w:ascii="Consolas" w:hAnsi="Consolas"/>
          <w:color w:val="008000"/>
          <w:sz w:val="18"/>
          <w:szCs w:val="18"/>
        </w:rPr>
        <w:t>2,Nam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A,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2000</w:t>
      </w:r>
    </w:p>
    <w:p w14:paraId="2DD537F1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d == </w:t>
      </w:r>
      <w:proofErr w:type="gramStart"/>
      <w:r>
        <w:rPr>
          <w:rFonts w:ascii="Consolas" w:hAnsi="Consolas"/>
          <w:color w:val="008000"/>
          <w:sz w:val="18"/>
          <w:szCs w:val="18"/>
        </w:rPr>
        <w:t>3,Nam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B,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2000</w:t>
      </w:r>
    </w:p>
    <w:p w14:paraId="67CFF203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d == </w:t>
      </w:r>
      <w:proofErr w:type="gramStart"/>
      <w:r>
        <w:rPr>
          <w:rFonts w:ascii="Consolas" w:hAnsi="Consolas"/>
          <w:color w:val="008000"/>
          <w:sz w:val="18"/>
          <w:szCs w:val="18"/>
        </w:rPr>
        <w:t>4,Nam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D,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2000</w:t>
      </w:r>
    </w:p>
    <w:p w14:paraId="2F8458A6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d == </w:t>
      </w:r>
      <w:proofErr w:type="gramStart"/>
      <w:r>
        <w:rPr>
          <w:rFonts w:ascii="Consolas" w:hAnsi="Consolas"/>
          <w:color w:val="008000"/>
          <w:sz w:val="18"/>
          <w:szCs w:val="18"/>
        </w:rPr>
        <w:t>5,Nam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C,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2500</w:t>
      </w:r>
    </w:p>
    <w:p w14:paraId="03499FF1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9.4. Reverse and then print each item 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A89868A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s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s.Reverse</w:t>
      </w:r>
      <w:proofErr w:type="spellEnd"/>
      <w:proofErr w:type="gramEnd"/>
      <w:r>
        <w:rPr>
          <w:rFonts w:ascii="Consolas" w:hAnsi="Consolas"/>
          <w:sz w:val="18"/>
          <w:szCs w:val="18"/>
        </w:rPr>
        <w:t>())</w:t>
      </w:r>
    </w:p>
    <w:p w14:paraId="48FB397F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8D9940D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sItem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E11AB88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6EE876E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d == </w:t>
      </w:r>
      <w:proofErr w:type="gramStart"/>
      <w:r>
        <w:rPr>
          <w:rFonts w:ascii="Consolas" w:hAnsi="Consolas"/>
          <w:color w:val="008000"/>
          <w:sz w:val="18"/>
          <w:szCs w:val="18"/>
        </w:rPr>
        <w:t>5,Nam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C,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2500</w:t>
      </w:r>
    </w:p>
    <w:p w14:paraId="07CE46BB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d == </w:t>
      </w:r>
      <w:proofErr w:type="gramStart"/>
      <w:r>
        <w:rPr>
          <w:rFonts w:ascii="Consolas" w:hAnsi="Consolas"/>
          <w:color w:val="008000"/>
          <w:sz w:val="18"/>
          <w:szCs w:val="18"/>
        </w:rPr>
        <w:t>4,Nam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D,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2000</w:t>
      </w:r>
    </w:p>
    <w:p w14:paraId="0F7C1727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d == </w:t>
      </w:r>
      <w:proofErr w:type="gramStart"/>
      <w:r>
        <w:rPr>
          <w:rFonts w:ascii="Consolas" w:hAnsi="Consolas"/>
          <w:color w:val="008000"/>
          <w:sz w:val="18"/>
          <w:szCs w:val="18"/>
        </w:rPr>
        <w:t>3,Nam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B,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2000</w:t>
      </w:r>
    </w:p>
    <w:p w14:paraId="2690F4E2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d == </w:t>
      </w:r>
      <w:proofErr w:type="gramStart"/>
      <w:r>
        <w:rPr>
          <w:rFonts w:ascii="Consolas" w:hAnsi="Consolas"/>
          <w:color w:val="008000"/>
          <w:sz w:val="18"/>
          <w:szCs w:val="18"/>
        </w:rPr>
        <w:t>2,Nam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A,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2000</w:t>
      </w:r>
    </w:p>
    <w:p w14:paraId="220F410B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d == </w:t>
      </w:r>
      <w:proofErr w:type="gramStart"/>
      <w:r>
        <w:rPr>
          <w:rFonts w:ascii="Consolas" w:hAnsi="Consolas"/>
          <w:color w:val="008000"/>
          <w:sz w:val="18"/>
          <w:szCs w:val="18"/>
        </w:rPr>
        <w:t>1,Nam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A,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2000</w:t>
      </w:r>
    </w:p>
    <w:p w14:paraId="3E3F0CA7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3D52B5A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3ECD683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5FEE4FFB" w14:textId="77777777" w:rsidR="00DB1AD6" w:rsidRDefault="00DB1AD6" w:rsidP="00CC6857">
      <w:pPr>
        <w:spacing w:after="0"/>
      </w:pPr>
    </w:p>
    <w:p w14:paraId="547F3BB4" w14:textId="77777777" w:rsidR="00DB1AD6" w:rsidRDefault="00DB1AD6" w:rsidP="00CC68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</w:t>
      </w:r>
      <w:proofErr w:type="spellEnd"/>
    </w:p>
    <w:p w14:paraId="30225B55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311697C8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4AC9AD92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61492AE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d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4E4BF27B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Nam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52A22748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Scor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31C9E3C0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oStr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29331A7D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88BE9CE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Id==</w:t>
      </w:r>
      <w:r>
        <w:rPr>
          <w:rFonts w:ascii="Consolas" w:hAnsi="Consolas"/>
          <w:sz w:val="18"/>
          <w:szCs w:val="18"/>
        </w:rPr>
        <w:t>{Id</w:t>
      </w:r>
      <w:proofErr w:type="gramStart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,Name</w:t>
      </w:r>
      <w:proofErr w:type="gram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Name}</w:t>
      </w:r>
      <w:r>
        <w:rPr>
          <w:rFonts w:ascii="Consolas" w:hAnsi="Consolas"/>
          <w:color w:val="A31515"/>
          <w:sz w:val="18"/>
          <w:szCs w:val="18"/>
        </w:rPr>
        <w:t>,Score==</w:t>
      </w:r>
      <w:r>
        <w:rPr>
          <w:rFonts w:ascii="Consolas" w:hAnsi="Consolas"/>
          <w:sz w:val="18"/>
          <w:szCs w:val="18"/>
        </w:rPr>
        <w:t>{Score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1A9546C0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BC7EF17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02C4029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Helper</w:t>
      </w:r>
      <w:proofErr w:type="spellEnd"/>
    </w:p>
    <w:p w14:paraId="6CA65A01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4D7D4F8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SampleGamer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27120AA2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A2EA8D6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</w:t>
      </w:r>
    </w:p>
    <w:p w14:paraId="6B101E96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47262A4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{</w:t>
      </w:r>
      <w:proofErr w:type="gramEnd"/>
      <w:r>
        <w:rPr>
          <w:rFonts w:ascii="Consolas" w:hAnsi="Consolas"/>
          <w:sz w:val="18"/>
          <w:szCs w:val="18"/>
        </w:rPr>
        <w:t>Id=1,Name=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A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Score=2000},</w:t>
      </w:r>
    </w:p>
    <w:p w14:paraId="133F1B0D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{</w:t>
      </w:r>
      <w:proofErr w:type="gramEnd"/>
      <w:r>
        <w:rPr>
          <w:rFonts w:ascii="Consolas" w:hAnsi="Consolas"/>
          <w:sz w:val="18"/>
          <w:szCs w:val="18"/>
        </w:rPr>
        <w:t>Id=2,Name=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A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Score=2000},</w:t>
      </w:r>
    </w:p>
    <w:p w14:paraId="76FD83A8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{</w:t>
      </w:r>
      <w:proofErr w:type="gramEnd"/>
      <w:r>
        <w:rPr>
          <w:rFonts w:ascii="Consolas" w:hAnsi="Consolas"/>
          <w:sz w:val="18"/>
          <w:szCs w:val="18"/>
        </w:rPr>
        <w:t>Id=3,Name=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B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Score=2000},</w:t>
      </w:r>
    </w:p>
    <w:p w14:paraId="76B0BE3C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{</w:t>
      </w:r>
      <w:proofErr w:type="gramEnd"/>
      <w:r>
        <w:rPr>
          <w:rFonts w:ascii="Consolas" w:hAnsi="Consolas"/>
          <w:sz w:val="18"/>
          <w:szCs w:val="18"/>
        </w:rPr>
        <w:t>Id=4,Name=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D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Score=2000},</w:t>
      </w:r>
    </w:p>
    <w:p w14:paraId="757F0DE3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{</w:t>
      </w:r>
      <w:proofErr w:type="gramEnd"/>
      <w:r>
        <w:rPr>
          <w:rFonts w:ascii="Consolas" w:hAnsi="Consolas"/>
          <w:sz w:val="18"/>
          <w:szCs w:val="18"/>
        </w:rPr>
        <w:t>Id=5,Name=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C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Score=2500}</w:t>
      </w:r>
    </w:p>
    <w:p w14:paraId="2644B4AD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34D42A63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A6AF420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4245981" w14:textId="77777777" w:rsidR="00DB1AD6" w:rsidRDefault="00DB1AD6" w:rsidP="00CC6857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018A503B" w14:textId="77777777" w:rsidR="00DB1AD6" w:rsidRDefault="00DB1AD6" w:rsidP="00CC6857">
      <w:pPr>
        <w:spacing w:after="0"/>
      </w:pPr>
    </w:p>
    <w:p w14:paraId="32349AE9" w14:textId="5FC69968" w:rsidR="00DB1AD6" w:rsidRDefault="00DB1AD6" w:rsidP="00CC6857">
      <w:pPr>
        <w:spacing w:after="0"/>
      </w:pPr>
      <w:r>
        <w:rPr>
          <w:noProof/>
        </w:rPr>
        <w:lastRenderedPageBreak/>
        <w:drawing>
          <wp:inline distT="0" distB="0" distL="0" distR="0" wp14:anchorId="5CD10DDE" wp14:editId="60C424DA">
            <wp:extent cx="5274310" cy="669480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694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27AE52" w14:textId="77777777" w:rsidR="00DB1AD6" w:rsidRDefault="00DB1AD6" w:rsidP="00CC6857">
      <w:pPr>
        <w:spacing w:after="0"/>
      </w:pPr>
    </w:p>
    <w:p w14:paraId="38573E51" w14:textId="68FF8F97" w:rsidR="00DB1AD6" w:rsidRDefault="00DB1AD6" w:rsidP="00CC6857">
      <w:pPr>
        <w:spacing w:after="0"/>
      </w:pPr>
      <w:r>
        <w:rPr>
          <w:noProof/>
        </w:rPr>
        <w:drawing>
          <wp:inline distT="0" distB="0" distL="0" distR="0" wp14:anchorId="5B0DEC9E" wp14:editId="5B370675">
            <wp:extent cx="5274310" cy="207708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77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FE864E" w14:textId="77777777" w:rsidR="00DB1AD6" w:rsidRDefault="00DB1AD6" w:rsidP="00CC6857">
      <w:pPr>
        <w:spacing w:after="0"/>
      </w:pPr>
    </w:p>
    <w:p w14:paraId="1073041A" w14:textId="16A83063" w:rsidR="00DB1AD6" w:rsidRDefault="00DB1AD6" w:rsidP="00CC6857">
      <w:pPr>
        <w:spacing w:after="0"/>
      </w:pPr>
      <w:r>
        <w:rPr>
          <w:noProof/>
        </w:rPr>
        <w:lastRenderedPageBreak/>
        <w:drawing>
          <wp:inline distT="0" distB="0" distL="0" distR="0" wp14:anchorId="403B439D" wp14:editId="75BAB46A">
            <wp:extent cx="5274310" cy="5709920"/>
            <wp:effectExtent l="0" t="0" r="254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709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B1AD6" w:rsidSect="00B64A5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D6544D" w14:textId="77777777" w:rsidR="00C36499" w:rsidRDefault="00C36499" w:rsidP="000435DB">
      <w:pPr>
        <w:spacing w:after="0" w:line="240" w:lineRule="auto"/>
      </w:pPr>
      <w:r>
        <w:separator/>
      </w:r>
    </w:p>
  </w:endnote>
  <w:endnote w:type="continuationSeparator" w:id="0">
    <w:p w14:paraId="176C5E99" w14:textId="77777777" w:rsidR="00C36499" w:rsidRDefault="00C36499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7530B4" w14:textId="77777777" w:rsidR="00C36499" w:rsidRDefault="00C36499" w:rsidP="000435DB">
      <w:pPr>
        <w:spacing w:after="0" w:line="240" w:lineRule="auto"/>
      </w:pPr>
      <w:r>
        <w:separator/>
      </w:r>
    </w:p>
  </w:footnote>
  <w:footnote w:type="continuationSeparator" w:id="0">
    <w:p w14:paraId="44B15E5E" w14:textId="77777777" w:rsidR="00C36499" w:rsidRDefault="00C36499" w:rsidP="000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NDc3MjIxMLcwsjBT0lEKTi0uzszPAykwrAUA8Mor8ywAAAA="/>
  </w:docVars>
  <w:rsids>
    <w:rsidRoot w:val="00BF1C8A"/>
    <w:rsid w:val="0000022B"/>
    <w:rsid w:val="000435DB"/>
    <w:rsid w:val="00114F53"/>
    <w:rsid w:val="00147C60"/>
    <w:rsid w:val="00163BD7"/>
    <w:rsid w:val="00173998"/>
    <w:rsid w:val="0018231F"/>
    <w:rsid w:val="001856E1"/>
    <w:rsid w:val="001912EB"/>
    <w:rsid w:val="00202803"/>
    <w:rsid w:val="00205434"/>
    <w:rsid w:val="002F1FE5"/>
    <w:rsid w:val="003B40D6"/>
    <w:rsid w:val="005500E8"/>
    <w:rsid w:val="00554B5D"/>
    <w:rsid w:val="00566FBE"/>
    <w:rsid w:val="005C4DA5"/>
    <w:rsid w:val="00625059"/>
    <w:rsid w:val="00676304"/>
    <w:rsid w:val="006E0D66"/>
    <w:rsid w:val="006E47A2"/>
    <w:rsid w:val="00701353"/>
    <w:rsid w:val="00762395"/>
    <w:rsid w:val="00925D04"/>
    <w:rsid w:val="0095375D"/>
    <w:rsid w:val="00972AC2"/>
    <w:rsid w:val="00AC0C87"/>
    <w:rsid w:val="00B16A34"/>
    <w:rsid w:val="00B4726A"/>
    <w:rsid w:val="00B64A57"/>
    <w:rsid w:val="00BC579A"/>
    <w:rsid w:val="00BF1C8A"/>
    <w:rsid w:val="00C12C30"/>
    <w:rsid w:val="00C36499"/>
    <w:rsid w:val="00C37F31"/>
    <w:rsid w:val="00C72FA7"/>
    <w:rsid w:val="00C93522"/>
    <w:rsid w:val="00CC6857"/>
    <w:rsid w:val="00D1086D"/>
    <w:rsid w:val="00D51059"/>
    <w:rsid w:val="00D975F5"/>
    <w:rsid w:val="00DA2B82"/>
    <w:rsid w:val="00DB1AD6"/>
    <w:rsid w:val="00DC509C"/>
    <w:rsid w:val="00DD5F1B"/>
    <w:rsid w:val="00DD61BB"/>
    <w:rsid w:val="00DE123E"/>
    <w:rsid w:val="00E11A14"/>
    <w:rsid w:val="00E73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  <w:style w:type="paragraph" w:customStyle="1" w:styleId="msonormal0">
    <w:name w:val="msonormal"/>
    <w:basedOn w:val="Normal"/>
    <w:rsid w:val="00DD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61B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9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26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1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1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8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0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4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1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8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7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0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3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1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7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9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43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2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4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7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1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9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35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74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2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0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2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4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4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0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1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55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5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53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0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4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4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0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8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1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2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15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9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8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35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4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3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6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5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30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7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5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2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7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1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68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35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6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7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65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6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5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9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9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7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6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7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93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8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23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1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2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9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4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85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4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1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40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11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0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8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32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0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6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6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1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1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9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5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2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9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2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9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34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3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2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3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33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6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1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3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8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3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6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59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53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4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9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05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8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8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2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7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53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8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8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0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1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8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7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3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9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2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8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6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7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49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5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6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8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1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78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938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3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8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87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12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5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8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84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86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23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6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6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88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2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0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1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5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6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8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3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1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3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8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8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1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8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51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5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52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2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7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0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1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2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2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8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9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9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5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6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20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5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5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8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95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8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7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0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9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1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6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70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1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6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7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1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7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6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3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9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2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77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0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55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6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6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2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0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9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8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13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0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3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9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85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3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0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0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96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6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03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6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85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8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1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47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1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0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5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5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4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4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9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3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3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7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0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3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2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5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0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7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7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06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0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7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0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0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93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3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2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7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7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1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93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0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4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1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74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7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7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8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2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4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8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42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3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33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1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8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10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1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9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3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8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9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4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7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3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49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94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0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6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1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9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4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2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9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36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3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7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9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2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1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7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3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8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4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6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9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95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2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3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1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3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9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3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5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44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5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43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05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8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2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3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5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9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0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0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1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2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03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8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9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9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7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7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0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5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73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32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4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9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7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2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8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65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4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473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1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2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019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3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4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6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6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83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6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0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43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4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3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9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4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6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9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1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2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7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7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1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2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8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5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2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5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6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9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1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2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0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6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7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45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14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3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2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5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5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1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7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9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9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5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44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2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1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3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53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80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4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9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5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5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5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9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54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7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9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8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7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46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7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64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9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3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8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34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3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4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6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5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1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3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76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0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6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3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0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1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72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8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7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9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7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16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4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0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2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6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7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3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8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5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56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3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16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0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5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9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2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6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85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9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3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76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6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7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46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7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87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4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2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2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9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86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64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8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5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5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2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07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3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1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1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5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8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1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7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0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0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2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1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5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5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62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7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4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9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0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8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06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2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4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3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6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03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9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6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8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6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0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9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2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9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85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4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6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24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4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19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2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8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3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53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9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3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8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34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6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6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85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4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3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7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4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8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9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5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7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3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6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0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4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8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5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38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5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3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9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45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7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4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2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5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7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5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2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9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9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3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3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9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3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7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8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7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5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3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2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0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0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46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7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8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1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0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5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0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66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0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6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62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8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4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4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3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9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7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4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0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1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5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0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48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33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3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2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4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3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4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9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3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5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2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7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46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9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5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1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5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9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5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2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43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3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1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5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3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39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6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9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1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9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3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31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4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5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63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6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8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1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0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8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1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23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3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3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7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7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5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4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2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0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7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1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83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9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07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05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1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4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45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64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033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1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79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9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4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92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9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9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2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71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3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33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9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8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1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4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3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1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5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4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1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5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5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4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0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7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5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74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93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9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1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0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3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31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7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1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3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1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3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2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2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7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14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69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5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8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0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0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8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0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9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8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91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5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0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3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6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0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4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3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0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1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1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2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6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0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0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2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2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5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94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4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06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70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99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8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9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8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0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4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5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0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1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5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8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433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7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07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9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66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857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4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1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8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98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583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1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2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34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55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4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11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98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67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557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95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4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82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0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9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93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5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5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44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32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50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4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6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18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8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05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0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9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7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43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1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66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0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9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0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0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7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7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5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2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2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1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7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7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6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7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6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9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1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7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94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9</Pages>
  <Words>1712</Words>
  <Characters>9760</Characters>
  <Application>Microsoft Office Word</Application>
  <DocSecurity>0</DocSecurity>
  <Lines>81</Lines>
  <Paragraphs>22</Paragraphs>
  <ScaleCrop>false</ScaleCrop>
  <Company/>
  <LinksUpToDate>false</LinksUpToDate>
  <CharactersWithSpaces>11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40</cp:revision>
  <dcterms:created xsi:type="dcterms:W3CDTF">2022-10-19T17:36:00Z</dcterms:created>
  <dcterms:modified xsi:type="dcterms:W3CDTF">2022-11-14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